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41E1" w:rsidRPr="00BD41E1" w:rsidRDefault="00C52C26" w:rsidP="00393E73">
      <w:pPr>
        <w:spacing w:after="0"/>
        <w:rPr>
          <w:sz w:val="24"/>
          <w:szCs w:val="24"/>
        </w:rPr>
      </w:pPr>
      <w:r w:rsidRPr="00BD41E1">
        <w:rPr>
          <w:noProof/>
          <w:sz w:val="24"/>
          <w:szCs w:val="24"/>
        </w:rPr>
        <w:drawing>
          <wp:anchor distT="0" distB="0" distL="114300" distR="114300" simplePos="0" relativeHeight="251665408" behindDoc="1" locked="1" layoutInCell="0" allowOverlap="0">
            <wp:simplePos x="0" y="0"/>
            <wp:positionH relativeFrom="column">
              <wp:posOffset>-406400</wp:posOffset>
            </wp:positionH>
            <wp:positionV relativeFrom="page">
              <wp:posOffset>2755900</wp:posOffset>
            </wp:positionV>
            <wp:extent cx="7470648" cy="4087368"/>
            <wp:effectExtent l="38100" t="38100" r="35560" b="469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lling Shutters copy 12.52.11 am (1).t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0648" cy="4087368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1E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1792" behindDoc="0" locked="1" layoutInCell="0" allowOverlap="0">
                <wp:simplePos x="0" y="0"/>
                <wp:positionH relativeFrom="column">
                  <wp:posOffset>12700</wp:posOffset>
                </wp:positionH>
                <wp:positionV relativeFrom="page">
                  <wp:posOffset>241300</wp:posOffset>
                </wp:positionV>
                <wp:extent cx="6629400" cy="2276856"/>
                <wp:effectExtent l="19050" t="1905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2768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Clients Name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Address</w:t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>: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>: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Location</w:t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Contact Number:</w:t>
                            </w:r>
                          </w:p>
                          <w:p w:rsidR="00BD41E1" w:rsidRPr="00BD41E1" w:rsidRDefault="00BD63C0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ail ID</w:t>
                            </w:r>
                            <w:bookmarkStart w:id="0" w:name="_GoBack"/>
                            <w:bookmarkEnd w:id="0"/>
                            <w:r w:rsidR="00BD41E1"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BD41E1"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="00BD41E1" w:rsidRPr="00BD41E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Contact Person</w:t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>: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Date</w:t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</w:p>
                          <w:p w:rsidR="00BD41E1" w:rsidRPr="00BD41E1" w:rsidRDefault="00BD41E1" w:rsidP="00BD41E1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D41E1">
                              <w:rPr>
                                <w:sz w:val="24"/>
                                <w:szCs w:val="24"/>
                              </w:rPr>
                              <w:t>Notes</w:t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D41E1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</w:p>
                          <w:p w:rsidR="00BD41E1" w:rsidRDefault="00BD41E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pt;margin-top:19pt;width:522pt;height:179.3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" o:allowincell="f" o:allowoverlap="f" strokeweight="2.25pt">
                <v:textbox>
                  <w:txbxContent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Clients Name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 xml:space="preserve">: 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Address</w:t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>: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>: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Location</w:t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 xml:space="preserve">: 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Contact Number:</w:t>
                      </w:r>
                    </w:p>
                    <w:p w:rsidR="00BD41E1" w:rsidRPr="00BD41E1" w:rsidRDefault="00BD63C0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ail ID</w:t>
                      </w:r>
                      <w:bookmarkStart w:id="1" w:name="_GoBack"/>
                      <w:bookmarkEnd w:id="1"/>
                      <w:r w:rsidR="00BD41E1" w:rsidRPr="00BD41E1">
                        <w:rPr>
                          <w:sz w:val="24"/>
                          <w:szCs w:val="24"/>
                        </w:rPr>
                        <w:tab/>
                      </w:r>
                      <w:r w:rsidR="00BD41E1" w:rsidRPr="00BD41E1">
                        <w:rPr>
                          <w:sz w:val="24"/>
                          <w:szCs w:val="24"/>
                        </w:rPr>
                        <w:tab/>
                      </w:r>
                      <w:r w:rsidR="00BD41E1">
                        <w:rPr>
                          <w:sz w:val="24"/>
                          <w:szCs w:val="24"/>
                        </w:rPr>
                        <w:tab/>
                      </w:r>
                      <w:r w:rsidR="00BD41E1" w:rsidRPr="00BD41E1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Contact Person</w:t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>: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Date</w:t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  <w:t xml:space="preserve">: </w:t>
                      </w:r>
                    </w:p>
                    <w:p w:rsidR="00BD41E1" w:rsidRPr="00BD41E1" w:rsidRDefault="00BD41E1" w:rsidP="00BD41E1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D41E1">
                        <w:rPr>
                          <w:sz w:val="24"/>
                          <w:szCs w:val="24"/>
                        </w:rPr>
                        <w:t>Notes</w:t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r w:rsidRPr="00BD41E1">
                        <w:rPr>
                          <w:sz w:val="24"/>
                          <w:szCs w:val="24"/>
                        </w:rPr>
                        <w:t xml:space="preserve">: </w:t>
                      </w:r>
                    </w:p>
                    <w:p w:rsidR="00BD41E1" w:rsidRDefault="00BD41E1"/>
                  </w:txbxContent>
                </v:textbox>
                <w10:wrap type="topAndBottom" anchory="page"/>
                <w10:anchorlock/>
              </v:shape>
            </w:pict>
          </mc:Fallback>
        </mc:AlternateContent>
      </w:r>
    </w:p>
    <w:tbl>
      <w:tblPr>
        <w:tblStyle w:val="GridTable5Dark-Accent1"/>
        <w:tblpPr w:leftFromText="180" w:rightFromText="180" w:vertAnchor="text" w:horzAnchor="margin" w:tblpX="198" w:tblpY="164"/>
        <w:tblW w:w="10778" w:type="dxa"/>
        <w:tblLook w:val="0480" w:firstRow="0" w:lastRow="0" w:firstColumn="1" w:lastColumn="0" w:noHBand="0" w:noVBand="1"/>
      </w:tblPr>
      <w:tblGrid>
        <w:gridCol w:w="1370"/>
        <w:gridCol w:w="1568"/>
        <w:gridCol w:w="1568"/>
        <w:gridCol w:w="1568"/>
        <w:gridCol w:w="1568"/>
        <w:gridCol w:w="1568"/>
        <w:gridCol w:w="1568"/>
      </w:tblGrid>
      <w:tr w:rsidR="007B42E0" w:rsidTr="00BD4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19BC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A</w:t>
            </w:r>
            <w:r w:rsidR="00FE19BC">
              <w:rPr>
                <w:sz w:val="24"/>
                <w:szCs w:val="24"/>
              </w:rPr>
              <w:t xml:space="preserve">       </w:t>
            </w:r>
          </w:p>
          <w:p w:rsidR="00851CCB" w:rsidRPr="009B5E7E" w:rsidRDefault="00FE19BC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0"/>
                <w:szCs w:val="24"/>
              </w:rPr>
              <w:t>(</w:t>
            </w:r>
            <w:r w:rsidRPr="00FE19BC">
              <w:rPr>
                <w:sz w:val="20"/>
                <w:szCs w:val="24"/>
              </w:rPr>
              <w:t>Clear Opening</w:t>
            </w:r>
            <w:r>
              <w:rPr>
                <w:sz w:val="20"/>
                <w:szCs w:val="24"/>
              </w:rPr>
              <w:t>)</w:t>
            </w:r>
            <w:r w:rsidRPr="00FE19BC">
              <w:rPr>
                <w:sz w:val="20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idth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B</w:t>
            </w:r>
          </w:p>
          <w:p w:rsidR="00FE19BC" w:rsidRPr="009B5E7E" w:rsidRDefault="00FE19BC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0"/>
                <w:szCs w:val="24"/>
              </w:rPr>
              <w:t>(</w:t>
            </w:r>
            <w:r w:rsidRPr="00FE19BC">
              <w:rPr>
                <w:sz w:val="20"/>
                <w:szCs w:val="24"/>
              </w:rPr>
              <w:t>Clear Opening</w:t>
            </w:r>
            <w:r>
              <w:rPr>
                <w:sz w:val="20"/>
                <w:szCs w:val="24"/>
              </w:rPr>
              <w:t>)</w:t>
            </w:r>
            <w:r w:rsidRPr="00FE19BC">
              <w:rPr>
                <w:sz w:val="20"/>
                <w:szCs w:val="24"/>
              </w:rPr>
              <w:t xml:space="preserve"> </w:t>
            </w:r>
            <w:r w:rsidR="00C52C26">
              <w:rPr>
                <w:sz w:val="24"/>
                <w:szCs w:val="24"/>
              </w:rPr>
              <w:t>Height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C</w:t>
            </w:r>
          </w:p>
          <w:p w:rsidR="00C52C26" w:rsidRPr="009B5E7E" w:rsidRDefault="00C52C26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room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D</w:t>
            </w:r>
          </w:p>
          <w:p w:rsidR="00C52C26" w:rsidRPr="009B5E7E" w:rsidRDefault="00C52C26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de Clearanc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E</w:t>
            </w:r>
          </w:p>
          <w:p w:rsidR="00C52C26" w:rsidRPr="009B5E7E" w:rsidRDefault="00C52C26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de Clearance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F</w:t>
            </w:r>
          </w:p>
          <w:p w:rsidR="00C52C26" w:rsidRPr="009B5E7E" w:rsidRDefault="00C52C26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pth </w:t>
            </w:r>
          </w:p>
        </w:tc>
      </w:tr>
      <w:tr w:rsidR="00851CCB" w:rsidTr="00BD41E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1</w:t>
            </w: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:rsidR="00851CCB" w:rsidRPr="009B5E7E" w:rsidRDefault="00851CCB" w:rsidP="00BD63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2</w:t>
            </w: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3</w:t>
            </w: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4</w:t>
            </w: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5</w:t>
            </w: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6</w:t>
            </w: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851CCB" w:rsidTr="00BD41E1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rPr>
                <w:sz w:val="24"/>
                <w:szCs w:val="24"/>
              </w:rPr>
            </w:pPr>
            <w:r w:rsidRPr="009B5E7E">
              <w:rPr>
                <w:sz w:val="24"/>
                <w:szCs w:val="24"/>
              </w:rPr>
              <w:t>Opening 7</w:t>
            </w: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851CCB" w:rsidRPr="009B5E7E" w:rsidRDefault="00851CCB" w:rsidP="00BD41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:rsidR="007B42E0" w:rsidRPr="00C52C26" w:rsidRDefault="007B42E0" w:rsidP="00851CCB">
      <w:pPr>
        <w:rPr>
          <w:b/>
          <w:i/>
          <w:sz w:val="20"/>
        </w:rPr>
      </w:pPr>
      <w:r w:rsidRPr="00C52C26">
        <w:rPr>
          <w:b/>
          <w:i/>
          <w:sz w:val="20"/>
        </w:rPr>
        <w:t>ALL DIMENSIONS ARE IN MM</w:t>
      </w:r>
    </w:p>
    <w:sectPr w:rsidR="007B42E0" w:rsidRPr="00C52C26" w:rsidSect="00BD41E1">
      <w:pgSz w:w="11906" w:h="16838" w:code="9"/>
      <w:pgMar w:top="72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MTC0MDMxsjAxNzNQ0lEKTi0uzszPAykwrgUAQGHaKywAAAA="/>
  </w:docVars>
  <w:rsids>
    <w:rsidRoot w:val="00851CCB"/>
    <w:rsid w:val="00393E73"/>
    <w:rsid w:val="004A4730"/>
    <w:rsid w:val="007B42E0"/>
    <w:rsid w:val="00851CCB"/>
    <w:rsid w:val="009B5E7E"/>
    <w:rsid w:val="00BD41E1"/>
    <w:rsid w:val="00BD63C0"/>
    <w:rsid w:val="00C52C26"/>
    <w:rsid w:val="00C532B9"/>
    <w:rsid w:val="00FE1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4068C"/>
  <w15:chartTrackingRefBased/>
  <w15:docId w15:val="{AF873F6C-237E-4CC1-B147-9647740F2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1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51C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851CC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851CC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D63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3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BBE71-8AC2-4983-9DD9-6982C2558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17-07-27T15:29:00Z</cp:lastPrinted>
  <dcterms:created xsi:type="dcterms:W3CDTF">2017-07-27T14:43:00Z</dcterms:created>
  <dcterms:modified xsi:type="dcterms:W3CDTF">2017-07-27T15:30:00Z</dcterms:modified>
</cp:coreProperties>
</file>